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F7269" w14:textId="77777777" w:rsidR="00576F06" w:rsidRDefault="00576F06">
      <w:pPr>
        <w:pStyle w:val="Title"/>
      </w:pPr>
    </w:p>
    <w:p w14:paraId="3E5D49D6" w14:textId="77777777" w:rsidR="00576F06" w:rsidRDefault="00576F06">
      <w:pPr>
        <w:pStyle w:val="Title"/>
      </w:pPr>
    </w:p>
    <w:p w14:paraId="1DBC72E3" w14:textId="7514E9E1" w:rsidR="00DB4227" w:rsidRDefault="005A41D4">
      <w:pPr>
        <w:pStyle w:val="Title"/>
      </w:pPr>
      <w:r>
        <w:t xml:space="preserve"> Title </w:t>
      </w:r>
    </w:p>
    <w:p w14:paraId="61903E43" w14:textId="0FC7E303" w:rsidR="00DB4227" w:rsidRDefault="005A41D4">
      <w:pPr>
        <w:pStyle w:val="Subtitle"/>
      </w:pPr>
      <w:r>
        <w:t xml:space="preserve"> Subtitle</w:t>
      </w:r>
    </w:p>
    <w:p w14:paraId="75B17B56" w14:textId="5FCCE7D6" w:rsidR="00DB4227" w:rsidRDefault="005A41D4">
      <w:pPr>
        <w:pStyle w:val="Author"/>
      </w:pPr>
      <w:r>
        <w:t xml:space="preserve">Author </w:t>
      </w:r>
    </w:p>
    <w:p w14:paraId="3B337790" w14:textId="7C8021EC" w:rsidR="00576F06" w:rsidRDefault="005A41D4" w:rsidP="0070188C">
      <w:pPr>
        <w:pStyle w:val="Date"/>
      </w:pPr>
      <w:r>
        <w:t xml:space="preserve"> Date </w:t>
      </w:r>
    </w:p>
    <w:p w14:paraId="03A372E9" w14:textId="77777777" w:rsidR="00576F06" w:rsidRDefault="00576F06">
      <w:pPr>
        <w:pStyle w:val="Abstract"/>
      </w:pPr>
    </w:p>
    <w:p w14:paraId="7CD39A06" w14:textId="69D0A053" w:rsidR="00DB4227" w:rsidRDefault="005A41D4">
      <w:pPr>
        <w:pStyle w:val="Abstract"/>
      </w:pPr>
      <w:r>
        <w:t xml:space="preserve">Abstract </w:t>
      </w:r>
    </w:p>
    <w:p w14:paraId="5CC8DCCD" w14:textId="77777777" w:rsidR="00DB4227" w:rsidRDefault="005A41D4">
      <w:pPr>
        <w:pStyle w:val="Heading1"/>
      </w:pPr>
      <w:bookmarkStart w:id="0" w:name="heading-1"/>
      <w:r>
        <w:t xml:space="preserve"> Heading 1 </w:t>
      </w:r>
      <w:bookmarkEnd w:id="0"/>
    </w:p>
    <w:p w14:paraId="20CB91CC" w14:textId="77777777" w:rsidR="00DB4227" w:rsidRDefault="005A41D4">
      <w:pPr>
        <w:pStyle w:val="Heading2"/>
      </w:pPr>
      <w:bookmarkStart w:id="1" w:name="heading-2"/>
      <w:r>
        <w:t xml:space="preserve"> Heading 2 </w:t>
      </w:r>
      <w:bookmarkEnd w:id="1"/>
    </w:p>
    <w:p w14:paraId="3CA4F31C" w14:textId="77777777" w:rsidR="00DB4227" w:rsidRDefault="005A41D4">
      <w:pPr>
        <w:pStyle w:val="Heading3"/>
      </w:pPr>
      <w:bookmarkStart w:id="2" w:name="heading-3"/>
      <w:r>
        <w:t xml:space="preserve"> Heading 3 </w:t>
      </w:r>
      <w:bookmarkEnd w:id="2"/>
    </w:p>
    <w:p w14:paraId="1F0F5543" w14:textId="77777777" w:rsidR="00DB4227" w:rsidRDefault="005A41D4">
      <w:pPr>
        <w:pStyle w:val="Heading4"/>
      </w:pPr>
      <w:bookmarkStart w:id="3" w:name="heading-4"/>
      <w:r>
        <w:t xml:space="preserve"> Heading 4 </w:t>
      </w:r>
      <w:bookmarkEnd w:id="3"/>
    </w:p>
    <w:p w14:paraId="2A46A7E2" w14:textId="77777777" w:rsidR="00DB4227" w:rsidRDefault="005A41D4">
      <w:pPr>
        <w:pStyle w:val="Heading5"/>
      </w:pPr>
      <w:bookmarkStart w:id="4" w:name="heading-5"/>
      <w:r>
        <w:t xml:space="preserve"> Heading 5 </w:t>
      </w:r>
      <w:bookmarkEnd w:id="4"/>
    </w:p>
    <w:p w14:paraId="73A359F2" w14:textId="77777777" w:rsidR="00DB4227" w:rsidRDefault="005A41D4">
      <w:pPr>
        <w:pStyle w:val="Heading6"/>
      </w:pPr>
      <w:bookmarkStart w:id="5" w:name="heading-6"/>
      <w:r>
        <w:t xml:space="preserve"> Heading 6 </w:t>
      </w:r>
      <w:bookmarkEnd w:id="5"/>
    </w:p>
    <w:p w14:paraId="5CBE98BE" w14:textId="77777777" w:rsidR="00DB4227" w:rsidRDefault="005A41D4">
      <w:pPr>
        <w:pStyle w:val="Heading7"/>
      </w:pPr>
      <w:bookmarkStart w:id="6" w:name="heading-7"/>
      <w:r>
        <w:t xml:space="preserve"> Heading 7 </w:t>
      </w:r>
      <w:bookmarkEnd w:id="6"/>
    </w:p>
    <w:p w14:paraId="16F6865F" w14:textId="77777777" w:rsidR="00DB4227" w:rsidRDefault="005A41D4">
      <w:pPr>
        <w:pStyle w:val="Heading8"/>
      </w:pPr>
      <w:bookmarkStart w:id="7" w:name="heading-8"/>
      <w:r>
        <w:t xml:space="preserve"> Heading 8 </w:t>
      </w:r>
      <w:bookmarkEnd w:id="7"/>
    </w:p>
    <w:p w14:paraId="0A8D99B8" w14:textId="77777777" w:rsidR="00DB4227" w:rsidRDefault="005A41D4">
      <w:pPr>
        <w:pStyle w:val="Heading9"/>
      </w:pPr>
      <w:bookmarkStart w:id="8" w:name="heading-9"/>
      <w:r>
        <w:t xml:space="preserve"> Heading 9 </w:t>
      </w:r>
      <w:bookmarkEnd w:id="8"/>
    </w:p>
    <w:p w14:paraId="754EEBF3" w14:textId="77777777" w:rsidR="00DB4227" w:rsidRDefault="005A41D4">
      <w:pPr>
        <w:pStyle w:val="FirstParagraph"/>
      </w:pPr>
      <w:r>
        <w:t xml:space="preserve"> First Paragraph. </w:t>
      </w:r>
    </w:p>
    <w:p w14:paraId="6FBECDBF" w14:textId="77777777" w:rsidR="00DB4227" w:rsidRDefault="005A41D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5E81DFD" w14:textId="77777777" w:rsidR="00DB4227" w:rsidRDefault="005A41D4">
      <w:pPr>
        <w:pStyle w:val="BlockText"/>
      </w:pPr>
      <w:r>
        <w:t xml:space="preserve"> Block Text. </w:t>
      </w:r>
    </w:p>
    <w:p w14:paraId="34D3214B" w14:textId="77777777" w:rsidR="00DB4227" w:rsidRDefault="005A41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DB4227" w14:paraId="3B9E05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0FE6F" w14:textId="77777777" w:rsidR="00DB4227" w:rsidRDefault="005A41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DA709" w14:textId="77777777" w:rsidR="00DB4227" w:rsidRDefault="005A41D4">
            <w:pPr>
              <w:pStyle w:val="Compact"/>
            </w:pPr>
            <w:r>
              <w:t xml:space="preserve"> Table </w:t>
            </w:r>
          </w:p>
        </w:tc>
      </w:tr>
      <w:tr w:rsidR="00DB4227" w14:paraId="078E2D6A" w14:textId="77777777">
        <w:tc>
          <w:tcPr>
            <w:tcW w:w="0" w:type="auto"/>
          </w:tcPr>
          <w:p w14:paraId="384F456E" w14:textId="77777777" w:rsidR="00DB4227" w:rsidRDefault="005A41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4276D05" w14:textId="77777777" w:rsidR="00DB4227" w:rsidRDefault="005A41D4">
            <w:pPr>
              <w:pStyle w:val="Compact"/>
            </w:pPr>
            <w:r>
              <w:t xml:space="preserve"> 2 </w:t>
            </w:r>
          </w:p>
        </w:tc>
      </w:tr>
    </w:tbl>
    <w:p w14:paraId="7470F1C1" w14:textId="77777777" w:rsidR="00DB4227" w:rsidRDefault="005A41D4">
      <w:pPr>
        <w:pStyle w:val="ImageCaption"/>
      </w:pPr>
      <w:r>
        <w:t xml:space="preserve"> Image Caption </w:t>
      </w:r>
    </w:p>
    <w:p w14:paraId="2BF7666F" w14:textId="77777777" w:rsidR="00DB4227" w:rsidRDefault="005A41D4">
      <w:pPr>
        <w:pStyle w:val="DefinitionTerm"/>
      </w:pPr>
      <w:r>
        <w:t xml:space="preserve"> DefinitionTerm </w:t>
      </w:r>
    </w:p>
    <w:p w14:paraId="4D218AC3" w14:textId="77777777" w:rsidR="00DB4227" w:rsidRDefault="005A41D4">
      <w:pPr>
        <w:pStyle w:val="Definition"/>
      </w:pPr>
      <w:r>
        <w:t xml:space="preserve"> Definition </w:t>
      </w:r>
    </w:p>
    <w:p w14:paraId="1AD53DE6" w14:textId="77777777" w:rsidR="00DB4227" w:rsidRDefault="005A41D4">
      <w:pPr>
        <w:pStyle w:val="DefinitionTerm"/>
      </w:pPr>
      <w:r>
        <w:lastRenderedPageBreak/>
        <w:t xml:space="preserve"> DefinitionTerm </w:t>
      </w:r>
    </w:p>
    <w:p w14:paraId="01B458FB" w14:textId="77777777" w:rsidR="00DB4227" w:rsidRDefault="005A41D4">
      <w:pPr>
        <w:pStyle w:val="Definition"/>
      </w:pPr>
      <w:r>
        <w:t xml:space="preserve"> Definition </w:t>
      </w:r>
    </w:p>
    <w:sectPr w:rsidR="00DB42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B7579" w14:textId="77777777" w:rsidR="005A41D4" w:rsidRDefault="005A41D4">
      <w:pPr>
        <w:spacing w:after="0" w:line="240" w:lineRule="auto"/>
      </w:pPr>
      <w:r>
        <w:separator/>
      </w:r>
    </w:p>
  </w:endnote>
  <w:endnote w:type="continuationSeparator" w:id="0">
    <w:p w14:paraId="70BD9821" w14:textId="77777777" w:rsidR="005A41D4" w:rsidRDefault="005A4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1C6EE" w14:textId="77777777" w:rsidR="00576F06" w:rsidRDefault="00576F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776194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A7F2FE" w14:textId="6ECEF249" w:rsidR="00576F06" w:rsidRDefault="00576F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98C79B" w14:textId="77777777" w:rsidR="00576F06" w:rsidRDefault="00576F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80801" w14:textId="77777777" w:rsidR="00576F06" w:rsidRDefault="00576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3BBF2" w14:textId="77777777" w:rsidR="00DB4227" w:rsidRDefault="005A41D4">
      <w:r>
        <w:separator/>
      </w:r>
    </w:p>
  </w:footnote>
  <w:footnote w:type="continuationSeparator" w:id="0">
    <w:p w14:paraId="10461FE2" w14:textId="77777777" w:rsidR="00DB4227" w:rsidRDefault="005A41D4">
      <w:r>
        <w:continuationSeparator/>
      </w:r>
    </w:p>
  </w:footnote>
  <w:footnote w:id="1">
    <w:p w14:paraId="2EE2A9FD" w14:textId="77777777" w:rsidR="00DB4227" w:rsidRDefault="005A41D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1342" w14:textId="77777777" w:rsidR="00576F06" w:rsidRDefault="00576F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42DA8" w14:textId="25E9CC86" w:rsidR="00576F06" w:rsidRDefault="005A41D4" w:rsidP="005A41D4">
    <w:pPr>
      <w:pStyle w:val="Header"/>
      <w:jc w:val="center"/>
    </w:pPr>
    <w:r>
      <w:t>Ansible Automation Platform Policy &amp; Governa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7D7B2" w14:textId="77777777" w:rsidR="00576F06" w:rsidRDefault="00576F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1E5282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5177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475FD"/>
    <w:rsid w:val="004E29B3"/>
    <w:rsid w:val="00576F06"/>
    <w:rsid w:val="00590D07"/>
    <w:rsid w:val="005A41D4"/>
    <w:rsid w:val="0070188C"/>
    <w:rsid w:val="00784D58"/>
    <w:rsid w:val="008D6863"/>
    <w:rsid w:val="00B86B75"/>
    <w:rsid w:val="00BC48D5"/>
    <w:rsid w:val="00C36279"/>
    <w:rsid w:val="00C93511"/>
    <w:rsid w:val="00DB42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517580"/>
  <w15:docId w15:val="{1FA66002-DAFA-46A4-86AD-1824EBE22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F06"/>
  </w:style>
  <w:style w:type="paragraph" w:styleId="Heading1">
    <w:name w:val="heading 1"/>
    <w:basedOn w:val="Normal"/>
    <w:next w:val="Normal"/>
    <w:link w:val="Heading1Char"/>
    <w:uiPriority w:val="9"/>
    <w:qFormat/>
    <w:rsid w:val="00576F0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F0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6F0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6F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6F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76F0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76F0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76F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76F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76F0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F0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76F06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576F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76F06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76F0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76F06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76F0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76F06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76F06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76F06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76F06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576F06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576F06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576F0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76F06"/>
    <w:rPr>
      <w:b/>
      <w:bCs/>
    </w:rPr>
  </w:style>
  <w:style w:type="character" w:styleId="Emphasis">
    <w:name w:val="Emphasis"/>
    <w:basedOn w:val="DefaultParagraphFont"/>
    <w:uiPriority w:val="20"/>
    <w:qFormat/>
    <w:rsid w:val="00576F06"/>
    <w:rPr>
      <w:i/>
      <w:iCs/>
    </w:rPr>
  </w:style>
  <w:style w:type="paragraph" w:styleId="NoSpacing">
    <w:name w:val="No Spacing"/>
    <w:uiPriority w:val="1"/>
    <w:qFormat/>
    <w:rsid w:val="00576F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6F06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6F06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F0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6F06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76F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6F0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76F0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76F06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76F06"/>
    <w:rPr>
      <w:b/>
      <w:bCs/>
      <w:smallCaps/>
      <w:spacing w:val="10"/>
    </w:rPr>
  </w:style>
  <w:style w:type="paragraph" w:styleId="Header">
    <w:name w:val="header"/>
    <w:basedOn w:val="Normal"/>
    <w:link w:val="HeaderChar"/>
    <w:rsid w:val="00576F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76F06"/>
  </w:style>
  <w:style w:type="paragraph" w:styleId="Footer">
    <w:name w:val="footer"/>
    <w:basedOn w:val="Normal"/>
    <w:link w:val="FooterChar"/>
    <w:uiPriority w:val="99"/>
    <w:rsid w:val="00576F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F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6</Words>
  <Characters>359</Characters>
  <Application>Microsoft Office Word</Application>
  <DocSecurity>0</DocSecurity>
  <Lines>71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er Gambino</cp:lastModifiedBy>
  <cp:revision>4</cp:revision>
  <dcterms:created xsi:type="dcterms:W3CDTF">2017-12-27T05:22:00Z</dcterms:created>
  <dcterms:modified xsi:type="dcterms:W3CDTF">2025-02-12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21aec72f2bf539287dd9366728fc62e4f81a94d1b1adeebc72e5a24bd3f43a</vt:lpwstr>
  </property>
</Properties>
</file>